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13777" w:rsidRDefault="00D13777" w:rsidP="00D13777">
      <w:pPr>
        <w:jc w:val="center"/>
        <w:rPr>
          <w:rFonts w:ascii="Letter-join Plus 4" w:hAnsi="Letter-join Plus 4"/>
          <w:sz w:val="28"/>
        </w:rPr>
      </w:pPr>
      <w:r w:rsidRPr="00C509DB">
        <w:rPr>
          <w:rFonts w:ascii="Sitka Banner" w:hAnsi="Sitka Banner"/>
          <w:noProof/>
          <w:sz w:val="44"/>
          <w:szCs w:val="44"/>
          <w:highlight w:val="yellow"/>
          <w:lang w:val="en-US"/>
        </w:rPr>
        <mc:AlternateContent>
          <mc:Choice Requires="wpg">
            <w:drawing>
              <wp:anchor distT="0" distB="0" distL="114300" distR="114300" simplePos="0" relativeHeight="251659264" behindDoc="1" locked="0" layoutInCell="1" allowOverlap="1" wp14:anchorId="11F74F41" wp14:editId="57A82DAE">
                <wp:simplePos x="0" y="0"/>
                <wp:positionH relativeFrom="margin">
                  <wp:align>right</wp:align>
                </wp:positionH>
                <wp:positionV relativeFrom="paragraph">
                  <wp:posOffset>361315</wp:posOffset>
                </wp:positionV>
                <wp:extent cx="5973445" cy="371475"/>
                <wp:effectExtent l="0" t="0" r="8255" b="9525"/>
                <wp:wrapNone/>
                <wp:docPr id="1" name="Group 27"/>
                <wp:cNvGraphicFramePr/>
                <a:graphic xmlns:a="http://schemas.openxmlformats.org/drawingml/2006/main">
                  <a:graphicData uri="http://schemas.microsoft.com/office/word/2010/wordprocessingGroup">
                    <wpg:wgp>
                      <wpg:cNvGrpSpPr/>
                      <wpg:grpSpPr>
                        <a:xfrm>
                          <a:off x="0" y="0"/>
                          <a:ext cx="5973445" cy="371475"/>
                          <a:chOff x="0" y="216348"/>
                          <a:chExt cx="12237952" cy="2245151"/>
                        </a:xfrm>
                      </wpg:grpSpPr>
                      <pic:pic xmlns:pic="http://schemas.openxmlformats.org/drawingml/2006/picture">
                        <pic:nvPicPr>
                          <pic:cNvPr id="2" name="Picture 2"/>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216348"/>
                            <a:ext cx="598093" cy="2245151"/>
                          </a:xfrm>
                          <a:prstGeom prst="rect">
                            <a:avLst/>
                          </a:prstGeom>
                        </pic:spPr>
                      </pic:pic>
                      <pic:pic xmlns:pic="http://schemas.openxmlformats.org/drawingml/2006/picture">
                        <pic:nvPicPr>
                          <pic:cNvPr id="3" name="Picture 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572625" y="537483"/>
                            <a:ext cx="11665327" cy="145966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615A030" id="Group 27" o:spid="_x0000_s1026" style="position:absolute;margin-left:419.15pt;margin-top:28.45pt;width:470.35pt;height:29.25pt;z-index:-251657216;mso-position-horizontal:right;mso-position-horizontal-relative:margin;mso-width-relative:margin;mso-height-relative:margin" coordorigin=",2163" coordsize="122379,2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2163;width:5980;height:2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1MdrCAAAA2gAAAA8AAABkcnMvZG93bnJldi54bWxEj0GLwjAUhO8L/ofwBG9rqsiuVKNIRdiL&#10;LFYv3p7Nsy02L7XJ1uqvN4Kwx2FmvmHmy85UoqXGlZYVjIYRCOLM6pJzBYf95nMKwnlkjZVlUnAn&#10;B8tF72OOsbY33lGb+lwECLsYFRTe17GULivIoBvamjh4Z9sY9EE2udQN3gLcVHIcRV/SYMlhocCa&#10;koKyS/pnFCS/F3OlSYuT4/Z6eiTf5brqUqUG/W41A+Gp8//hd/tHKxjD60q4AXLx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tTHawgAAANoAAAAPAAAAAAAAAAAAAAAAAJ8C&#10;AABkcnMvZG93bnJldi54bWxQSwUGAAAAAAQABAD3AAAAjgMAAAAA&#10;">
                  <v:imagedata r:id="rId7" o:title=""/>
                  <v:path arrowok="t"/>
                </v:shape>
                <v:shape id="Picture 3" o:spid="_x0000_s1028" type="#_x0000_t75" style="position:absolute;left:5726;top:5374;width:116653;height:145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jX3pfFAAAA2gAAAA8AAABkcnMvZG93bnJldi54bWxEj09rAjEUxO8Fv0N4BW81W6VSt0YRQdte&#10;LPUf9va6ed1ddvOyJlG3374RhB6HmfkNM562phZncr60rOCxl4AgzqwuOVew3SwenkH4gKyxtkwK&#10;fsnDdNK5G2Oq7YU/6bwOuYgQ9ikqKEJoUil9VpBB37MNcfR+rDMYonS51A4vEW5q2U+SoTRYclwo&#10;sKF5QVm1PhkFu6dqsayOHwf2q9P3+1cyet27oFT3vp29gAjUhv/wrf2mFQzgeiXeADn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4196XxQAAANoAAAAPAAAAAAAAAAAAAAAA&#10;AJ8CAABkcnMvZG93bnJldi54bWxQSwUGAAAAAAQABAD3AAAAkQMAAAAA&#10;">
                  <v:imagedata r:id="rId8" o:title=""/>
                  <v:path arrowok="t"/>
                </v:shape>
                <w10:wrap anchorx="margin"/>
              </v:group>
            </w:pict>
          </mc:Fallback>
        </mc:AlternateContent>
      </w:r>
      <w:r>
        <w:rPr>
          <w:rFonts w:ascii="Letter-join Plus 4" w:hAnsi="Letter-join Plus 4"/>
          <w:sz w:val="28"/>
        </w:rPr>
        <w:t xml:space="preserve">Impact statement: </w:t>
      </w:r>
      <w:r w:rsidR="00846D40">
        <w:rPr>
          <w:rFonts w:ascii="Letter-join Plus 4" w:hAnsi="Letter-join Plus 4"/>
          <w:sz w:val="28"/>
        </w:rPr>
        <w:t>French</w:t>
      </w:r>
    </w:p>
    <w:p w:rsidR="00D13777" w:rsidRDefault="00D13777">
      <w:pPr>
        <w:rPr>
          <w:rFonts w:ascii="Letter-join Plus 4" w:hAnsi="Letter-join Plus 4"/>
          <w:sz w:val="28"/>
        </w:rPr>
      </w:pPr>
    </w:p>
    <w:p w:rsidR="00C104CE" w:rsidRDefault="00D13777">
      <w:pPr>
        <w:rPr>
          <w:rFonts w:ascii="Letter-join Plus 4" w:hAnsi="Letter-join Plus 4"/>
          <w:sz w:val="28"/>
          <w:u w:val="single"/>
        </w:rPr>
      </w:pPr>
      <w:r w:rsidRPr="00D13777">
        <w:rPr>
          <w:rFonts w:ascii="Letter-join Plus 4" w:hAnsi="Letter-join Plus 4"/>
          <w:sz w:val="28"/>
          <w:u w:val="single"/>
        </w:rPr>
        <w:t>Provide enriching experiences</w:t>
      </w:r>
    </w:p>
    <w:p w:rsidR="00D13777" w:rsidRPr="008F59B3" w:rsidRDefault="008F59B3">
      <w:pPr>
        <w:rPr>
          <w:rFonts w:ascii="Letter-join Plus 4" w:hAnsi="Letter-join Plus 4"/>
          <w:sz w:val="28"/>
        </w:rPr>
      </w:pPr>
      <w:r w:rsidRPr="008F59B3">
        <w:rPr>
          <w:rFonts w:ascii="Letter-join Plus 4" w:hAnsi="Letter-join Plus 4"/>
          <w:sz w:val="28"/>
        </w:rPr>
        <w:t xml:space="preserve">Language lessons at Kings </w:t>
      </w:r>
      <w:r>
        <w:rPr>
          <w:rFonts w:ascii="Letter-join Plus 4" w:hAnsi="Letter-join Plus 4"/>
          <w:sz w:val="28"/>
        </w:rPr>
        <w:t xml:space="preserve">Road provide children with opportunities to connect with different cultures from around the world. Children progressively develop their French skills through exposure to authentic French speakers through stories, songs and games. Outside of their structured lessons there are also opportunities for children to appreciate other languages for example joining Chinese or Spanish Club or taking part in EAL cultural days. </w:t>
      </w:r>
    </w:p>
    <w:p w:rsidR="00D13777" w:rsidRDefault="00D13777">
      <w:pPr>
        <w:rPr>
          <w:rFonts w:ascii="Letter-join Plus 4" w:hAnsi="Letter-join Plus 4"/>
          <w:sz w:val="28"/>
          <w:u w:val="single"/>
        </w:rPr>
      </w:pPr>
      <w:r w:rsidRPr="00D13777">
        <w:rPr>
          <w:rFonts w:ascii="Letter-join Plus 4" w:hAnsi="Letter-join Plus 4"/>
          <w:sz w:val="28"/>
          <w:u w:val="single"/>
        </w:rPr>
        <w:t>Develop resilient individuals</w:t>
      </w:r>
    </w:p>
    <w:p w:rsidR="00846D40" w:rsidRPr="00846D40" w:rsidRDefault="00846D40">
      <w:pPr>
        <w:rPr>
          <w:rFonts w:ascii="Letter-join Plus 4" w:hAnsi="Letter-join Plus 4"/>
          <w:sz w:val="28"/>
        </w:rPr>
      </w:pPr>
      <w:r w:rsidRPr="00846D40">
        <w:rPr>
          <w:rFonts w:ascii="Letter-join Plus 4" w:hAnsi="Letter-join Plus 4"/>
          <w:sz w:val="28"/>
        </w:rPr>
        <w:t xml:space="preserve">Our lessons aim to develop resilience in language learning as well as enjoyment of it through </w:t>
      </w:r>
      <w:r w:rsidR="008F59B3">
        <w:rPr>
          <w:rFonts w:ascii="Letter-join Plus 4" w:hAnsi="Letter-join Plus 4"/>
          <w:sz w:val="28"/>
        </w:rPr>
        <w:t>an ambitious</w:t>
      </w:r>
      <w:r w:rsidRPr="00846D40">
        <w:rPr>
          <w:rFonts w:ascii="Letter-join Plus 4" w:hAnsi="Letter-join Plus 4"/>
          <w:sz w:val="28"/>
        </w:rPr>
        <w:t xml:space="preserve"> scheme of work. </w:t>
      </w:r>
      <w:r w:rsidR="008F59B3">
        <w:rPr>
          <w:rFonts w:ascii="Letter-join Plus 4" w:hAnsi="Letter-join Plus 4"/>
          <w:sz w:val="28"/>
        </w:rPr>
        <w:t xml:space="preserve">Language learning is all about diving in and having a go. Children are carefully supported to build confidence in their new French skills and are given multiple opportunities to practise written and spoken language. Lessons are a safe environment where mistakes and mispronunciations are an accepted part of the learning process. </w:t>
      </w:r>
    </w:p>
    <w:p w:rsidR="00D13777" w:rsidRDefault="00D13777">
      <w:pPr>
        <w:rPr>
          <w:rFonts w:ascii="Letter-join Plus 4" w:hAnsi="Letter-join Plus 4"/>
          <w:sz w:val="28"/>
          <w:u w:val="single"/>
        </w:rPr>
      </w:pPr>
      <w:r w:rsidRPr="00D13777">
        <w:rPr>
          <w:rFonts w:ascii="Letter-join Plus 4" w:hAnsi="Letter-join Plus 4"/>
          <w:sz w:val="28"/>
          <w:u w:val="single"/>
        </w:rPr>
        <w:t>Promote ambitious mind-sets</w:t>
      </w:r>
    </w:p>
    <w:p w:rsidR="008F59B3" w:rsidRPr="008F59B3" w:rsidRDefault="008F59B3">
      <w:pPr>
        <w:rPr>
          <w:rFonts w:ascii="Letter-join Plus 4" w:hAnsi="Letter-join Plus 4"/>
          <w:sz w:val="28"/>
        </w:rPr>
      </w:pPr>
      <w:r>
        <w:rPr>
          <w:rFonts w:ascii="Letter-join Plus 4" w:hAnsi="Letter-join Plus 4"/>
          <w:sz w:val="28"/>
        </w:rPr>
        <w:t xml:space="preserve">Language learners are ambitious Y6 consolidation projects are a particularly beneficial area for children to apply their language knowledge to create work of a high standard. </w:t>
      </w:r>
    </w:p>
    <w:p w:rsidR="00D13777" w:rsidRDefault="00D13777">
      <w:pPr>
        <w:rPr>
          <w:rFonts w:ascii="Letter-join Plus 4" w:hAnsi="Letter-join Plus 4"/>
          <w:sz w:val="28"/>
          <w:u w:val="single"/>
        </w:rPr>
      </w:pPr>
      <w:r w:rsidRPr="00D13777">
        <w:rPr>
          <w:rFonts w:ascii="Letter-join Plus 4" w:hAnsi="Letter-join Plus 4"/>
          <w:sz w:val="28"/>
          <w:u w:val="single"/>
        </w:rPr>
        <w:t>Develop responsible citizens</w:t>
      </w:r>
    </w:p>
    <w:p w:rsidR="003A1E82" w:rsidRPr="008F59B3" w:rsidRDefault="008F59B3">
      <w:pPr>
        <w:rPr>
          <w:rFonts w:ascii="Letter-join Plus 4" w:hAnsi="Letter-join Plus 4"/>
          <w:sz w:val="28"/>
        </w:rPr>
      </w:pPr>
      <w:r>
        <w:rPr>
          <w:rFonts w:ascii="Letter-join Plus 4" w:hAnsi="Letter-join Plus 4"/>
          <w:sz w:val="28"/>
        </w:rPr>
        <w:t xml:space="preserve">When children learn a language they learn about the cultural settings of places the language is spoken. This is not just about France but francophone countries </w:t>
      </w:r>
      <w:r w:rsidR="004413D6">
        <w:rPr>
          <w:rFonts w:ascii="Letter-join Plus 4" w:hAnsi="Letter-join Plus 4"/>
          <w:sz w:val="28"/>
        </w:rPr>
        <w:t xml:space="preserve">and regions </w:t>
      </w:r>
      <w:r>
        <w:rPr>
          <w:rFonts w:ascii="Letter-join Plus 4" w:hAnsi="Letter-join Plus 4"/>
          <w:sz w:val="28"/>
        </w:rPr>
        <w:t xml:space="preserve">around the world such as Senegal or Quebec. It also allows </w:t>
      </w:r>
      <w:r w:rsidR="003A1E82">
        <w:rPr>
          <w:rFonts w:ascii="Letter-join Plus 4" w:hAnsi="Letter-join Plus 4"/>
          <w:sz w:val="28"/>
        </w:rPr>
        <w:t xml:space="preserve">children to reflect on other </w:t>
      </w:r>
      <w:proofErr w:type="spellStart"/>
      <w:r w:rsidR="003A1E82">
        <w:rPr>
          <w:rFonts w:ascii="Letter-join Plus 4" w:hAnsi="Letter-join Plus 4"/>
          <w:sz w:val="28"/>
        </w:rPr>
        <w:t>langauges</w:t>
      </w:r>
      <w:proofErr w:type="spellEnd"/>
      <w:r w:rsidR="003A1E82">
        <w:rPr>
          <w:rFonts w:ascii="Letter-join Plus 4" w:hAnsi="Letter-join Plus 4"/>
          <w:sz w:val="28"/>
        </w:rPr>
        <w:t xml:space="preserve"> and cultures they may be connected to. This allows children to develop a tolerance and mutual respect </w:t>
      </w:r>
      <w:r w:rsidR="004413D6">
        <w:rPr>
          <w:rFonts w:ascii="Letter-join Plus 4" w:hAnsi="Letter-join Plus 4"/>
          <w:sz w:val="28"/>
        </w:rPr>
        <w:t>for o</w:t>
      </w:r>
      <w:r w:rsidR="003A1E82">
        <w:rPr>
          <w:rFonts w:ascii="Letter-join Plus 4" w:hAnsi="Letter-join Plus 4"/>
          <w:sz w:val="28"/>
        </w:rPr>
        <w:t>ther cultures. Providing the opportunity for children to connect with others across the world challenges stereotypes and promotes global citizenship and respect.</w:t>
      </w:r>
    </w:p>
    <w:p w:rsidR="00D13777" w:rsidRDefault="00D13777">
      <w:pPr>
        <w:rPr>
          <w:rFonts w:ascii="Letter-join Plus 4" w:hAnsi="Letter-join Plus 4"/>
          <w:sz w:val="28"/>
          <w:u w:val="single"/>
        </w:rPr>
      </w:pPr>
      <w:r w:rsidRPr="00D13777">
        <w:rPr>
          <w:rFonts w:ascii="Letter-join Plus 4" w:hAnsi="Letter-join Plus 4"/>
          <w:sz w:val="28"/>
          <w:u w:val="single"/>
        </w:rPr>
        <w:t>Provide a nurturing and safe environment</w:t>
      </w:r>
    </w:p>
    <w:p w:rsidR="00D13777" w:rsidRPr="00E15497" w:rsidRDefault="00E15497">
      <w:pPr>
        <w:rPr>
          <w:rFonts w:ascii="Letter-join Plus 4" w:hAnsi="Letter-join Plus 4"/>
          <w:sz w:val="28"/>
        </w:rPr>
      </w:pPr>
      <w:r w:rsidRPr="00E15497">
        <w:rPr>
          <w:rFonts w:ascii="Letter-join Plus 4" w:hAnsi="Letter-join Plus 4"/>
          <w:sz w:val="28"/>
        </w:rPr>
        <w:t xml:space="preserve">The </w:t>
      </w:r>
      <w:r w:rsidR="004413D6">
        <w:rPr>
          <w:rFonts w:ascii="Letter-join Plus 4" w:hAnsi="Letter-join Plus 4"/>
          <w:sz w:val="28"/>
        </w:rPr>
        <w:t>French</w:t>
      </w:r>
      <w:r w:rsidRPr="00E15497">
        <w:rPr>
          <w:rFonts w:ascii="Letter-join Plus 4" w:hAnsi="Letter-join Plus 4"/>
          <w:sz w:val="28"/>
        </w:rPr>
        <w:t xml:space="preserve"> curriculum at Kings Road allows children to</w:t>
      </w:r>
      <w:r w:rsidR="004413D6">
        <w:rPr>
          <w:rFonts w:ascii="Letter-join Plus 4" w:hAnsi="Letter-join Plus 4"/>
          <w:sz w:val="28"/>
        </w:rPr>
        <w:t xml:space="preserve"> ask questions and make mistakes in a safe space.</w:t>
      </w:r>
    </w:p>
    <w:p w:rsidR="008B4E8D" w:rsidRDefault="00D13777">
      <w:pPr>
        <w:rPr>
          <w:rFonts w:ascii="Letter-join Plus 4" w:hAnsi="Letter-join Plus 4"/>
          <w:sz w:val="28"/>
          <w:u w:val="single"/>
        </w:rPr>
      </w:pPr>
      <w:r w:rsidRPr="00E15497">
        <w:rPr>
          <w:rFonts w:ascii="Letter-join Plus 4" w:hAnsi="Letter-join Plus 4"/>
          <w:sz w:val="28"/>
          <w:u w:val="single"/>
        </w:rPr>
        <w:t>Develop creative thinkers</w:t>
      </w:r>
    </w:p>
    <w:p w:rsidR="00863A02" w:rsidRPr="00863A02" w:rsidRDefault="00863A02">
      <w:r>
        <w:rPr>
          <w:rFonts w:ascii="Letter-join Plus 4" w:hAnsi="Letter-join Plus 4"/>
          <w:sz w:val="28"/>
        </w:rPr>
        <w:lastRenderedPageBreak/>
        <w:t xml:space="preserve">Children get the opportunity to manipulate language to create their own phrases and </w:t>
      </w:r>
      <w:proofErr w:type="spellStart"/>
      <w:r>
        <w:rPr>
          <w:rFonts w:ascii="Letter-join Plus 4" w:hAnsi="Letter-join Plus 4"/>
          <w:sz w:val="28"/>
        </w:rPr>
        <w:t>sentnences</w:t>
      </w:r>
      <w:proofErr w:type="spellEnd"/>
      <w:r>
        <w:rPr>
          <w:rFonts w:ascii="Letter-join Plus 4" w:hAnsi="Letter-join Plus 4"/>
          <w:sz w:val="28"/>
        </w:rPr>
        <w:t xml:space="preserve">. </w:t>
      </w:r>
      <w:r w:rsidR="00D263D8">
        <w:rPr>
          <w:rFonts w:ascii="Letter-join Plus 4" w:hAnsi="Letter-join Plus 4"/>
          <w:sz w:val="28"/>
        </w:rPr>
        <w:t>Languages allow children to be expressive and creative.</w:t>
      </w:r>
    </w:p>
    <w:p w:rsidR="008B4E8D" w:rsidRPr="008B4E8D" w:rsidRDefault="008B4E8D" w:rsidP="008B4E8D"/>
    <w:p w:rsidR="00D13777" w:rsidRPr="008B4E8D" w:rsidRDefault="00D13777" w:rsidP="008B4E8D">
      <w:pPr>
        <w:tabs>
          <w:tab w:val="left" w:pos="1011"/>
        </w:tabs>
      </w:pPr>
    </w:p>
    <w:sectPr w:rsidR="00D13777" w:rsidRPr="008B4E8D" w:rsidSect="00D13777">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tka Banner">
    <w:panose1 w:val="00000000000000000000"/>
    <w:charset w:val="00"/>
    <w:family w:val="auto"/>
    <w:pitch w:val="variable"/>
    <w:sig w:usb0="A00002EF" w:usb1="4000204B" w:usb2="00000000" w:usb3="00000000" w:csb0="0000019F" w:csb1="00000000"/>
  </w:font>
  <w:font w:name="Letter-join Plus 4">
    <w:altName w:val="Calibri"/>
    <w:panose1 w:val="00000000000000000000"/>
    <w:charset w:val="00"/>
    <w:family w:val="modern"/>
    <w:notTrueType/>
    <w:pitch w:val="variable"/>
    <w:sig w:usb0="8000002F" w:usb1="1000000B"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3175A"/>
    <w:multiLevelType w:val="hybridMultilevel"/>
    <w:tmpl w:val="3802F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TA3MDcztjC3tDRV0lEKTi0uzszPAykwqQUAmfREEiwAAAA="/>
  </w:docVars>
  <w:rsids>
    <w:rsidRoot w:val="00D13777"/>
    <w:rsid w:val="002034AE"/>
    <w:rsid w:val="00394CAF"/>
    <w:rsid w:val="003A1E82"/>
    <w:rsid w:val="003E1444"/>
    <w:rsid w:val="004413D6"/>
    <w:rsid w:val="0050795C"/>
    <w:rsid w:val="00846D40"/>
    <w:rsid w:val="00863A02"/>
    <w:rsid w:val="008B4E8D"/>
    <w:rsid w:val="008F59B3"/>
    <w:rsid w:val="00C104CE"/>
    <w:rsid w:val="00C50185"/>
    <w:rsid w:val="00D13777"/>
    <w:rsid w:val="00D23D9B"/>
    <w:rsid w:val="00D263D8"/>
    <w:rsid w:val="00DC29F5"/>
    <w:rsid w:val="00E15497"/>
    <w:rsid w:val="00F71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8B7137-2C75-4131-8100-1D8245EF7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37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3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D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Holloway</dc:creator>
  <cp:keywords/>
  <dc:description/>
  <cp:lastModifiedBy>H Bettles</cp:lastModifiedBy>
  <cp:revision>2</cp:revision>
  <dcterms:created xsi:type="dcterms:W3CDTF">2023-11-13T15:03:00Z</dcterms:created>
  <dcterms:modified xsi:type="dcterms:W3CDTF">2023-11-13T15:03:00Z</dcterms:modified>
</cp:coreProperties>
</file>